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CD4C" w14:textId="7F8535BC" w:rsidR="00BD5A44" w:rsidRPr="00145EA4" w:rsidRDefault="00B759EC" w:rsidP="00F62147">
      <w:pPr>
        <w:pStyle w:val="Heading1"/>
        <w:pBdr>
          <w:bottom w:val="single" w:sz="4" w:space="1" w:color="auto"/>
        </w:pBdr>
        <w:rPr>
          <w:rFonts w:ascii="Arial" w:hAnsi="Arial" w:cs="Arial"/>
          <w:color w:val="ED7D31" w:themeColor="accent2"/>
        </w:rPr>
      </w:pPr>
      <w:r>
        <w:rPr>
          <w:rFonts w:ascii="Arial" w:hAnsi="Arial" w:cs="Arial"/>
          <w:color w:val="ED7D31" w:themeColor="accent2"/>
          <w:sz w:val="40"/>
        </w:rPr>
        <w:t>Toll-Free</w:t>
      </w:r>
      <w:r w:rsidR="00D14530">
        <w:rPr>
          <w:rFonts w:ascii="Arial" w:hAnsi="Arial" w:cs="Arial"/>
          <w:color w:val="ED7D31" w:themeColor="accent2"/>
          <w:sz w:val="40"/>
        </w:rPr>
        <w:t xml:space="preserve"> Number</w:t>
      </w:r>
      <w:r>
        <w:rPr>
          <w:rFonts w:ascii="Arial" w:hAnsi="Arial" w:cs="Arial"/>
          <w:color w:val="ED7D31" w:themeColor="accent2"/>
          <w:sz w:val="40"/>
        </w:rPr>
        <w:t xml:space="preserve"> </w:t>
      </w:r>
      <w:r w:rsidR="004C12AF">
        <w:rPr>
          <w:rFonts w:ascii="Arial" w:hAnsi="Arial" w:cs="Arial"/>
          <w:color w:val="ED7D31" w:themeColor="accent2"/>
          <w:sz w:val="40"/>
        </w:rPr>
        <w:t>Verification</w:t>
      </w:r>
      <w:r w:rsidR="004C6967" w:rsidRPr="00145EA4">
        <w:rPr>
          <w:rFonts w:ascii="Arial" w:hAnsi="Arial" w:cs="Arial"/>
          <w:color w:val="ED7D31" w:themeColor="accent2"/>
          <w:sz w:val="40"/>
        </w:rPr>
        <w:t xml:space="preserve"> Request </w:t>
      </w:r>
    </w:p>
    <w:p w14:paraId="5BEBC1CC" w14:textId="6A812AC8" w:rsidR="00490E0F" w:rsidRDefault="00490E0F" w:rsidP="00490E0F"/>
    <w:p w14:paraId="1819B1A3" w14:textId="42090916" w:rsidR="008E20A8" w:rsidRDefault="00F14531" w:rsidP="00F14531">
      <w:pPr>
        <w:rPr>
          <w:rFonts w:ascii="Arial" w:hAnsi="Arial" w:cs="Arial"/>
          <w:color w:val="667175"/>
        </w:rPr>
      </w:pPr>
      <w:r w:rsidRPr="00F14531">
        <w:rPr>
          <w:rFonts w:ascii="Arial" w:hAnsi="Arial" w:cs="Arial"/>
          <w:color w:val="667175"/>
        </w:rPr>
        <w:t xml:space="preserve">Please fill out the following </w:t>
      </w:r>
      <w:r w:rsidR="00416D58">
        <w:rPr>
          <w:rFonts w:ascii="Arial" w:hAnsi="Arial" w:cs="Arial"/>
          <w:color w:val="667175"/>
        </w:rPr>
        <w:t xml:space="preserve">form </w:t>
      </w:r>
      <w:r w:rsidRPr="00F14531">
        <w:rPr>
          <w:rFonts w:ascii="Arial" w:hAnsi="Arial" w:cs="Arial"/>
          <w:color w:val="667175"/>
        </w:rPr>
        <w:t xml:space="preserve">and return to </w:t>
      </w:r>
      <w:r w:rsidR="00145EA4">
        <w:rPr>
          <w:rFonts w:ascii="Arial" w:hAnsi="Arial" w:cs="Arial"/>
          <w:color w:val="667175"/>
        </w:rPr>
        <w:t>Talkroute</w:t>
      </w:r>
      <w:r w:rsidRPr="00F14531">
        <w:rPr>
          <w:rFonts w:ascii="Arial" w:hAnsi="Arial" w:cs="Arial"/>
          <w:color w:val="667175"/>
        </w:rPr>
        <w:t xml:space="preserve"> Support</w:t>
      </w:r>
      <w:r w:rsidR="008E20A8">
        <w:rPr>
          <w:rFonts w:ascii="Arial" w:hAnsi="Arial" w:cs="Arial"/>
          <w:color w:val="667175"/>
        </w:rPr>
        <w:t xml:space="preserve"> (</w:t>
      </w:r>
      <w:hyperlink r:id="rId7" w:history="1">
        <w:r w:rsidR="008E20A8" w:rsidRPr="00F573A2">
          <w:rPr>
            <w:rStyle w:val="Hyperlink"/>
            <w:rFonts w:ascii="Arial" w:hAnsi="Arial" w:cs="Arial"/>
          </w:rPr>
          <w:t>support@talkroute.com</w:t>
        </w:r>
      </w:hyperlink>
      <w:r w:rsidR="008E20A8">
        <w:rPr>
          <w:rFonts w:ascii="Arial" w:hAnsi="Arial" w:cs="Arial"/>
          <w:color w:val="667175"/>
        </w:rPr>
        <w:t>)</w:t>
      </w:r>
      <w:r w:rsidRPr="00F14531">
        <w:rPr>
          <w:rFonts w:ascii="Arial" w:hAnsi="Arial" w:cs="Arial"/>
          <w:color w:val="667175"/>
        </w:rPr>
        <w:t>.</w:t>
      </w:r>
    </w:p>
    <w:p w14:paraId="26E156D4" w14:textId="63B9B09F" w:rsidR="00F14531" w:rsidRPr="00F14531" w:rsidRDefault="00041393" w:rsidP="00F14531">
      <w:pPr>
        <w:rPr>
          <w:rFonts w:ascii="Arial" w:hAnsi="Arial" w:cs="Arial"/>
          <w:color w:val="667175"/>
        </w:rPr>
      </w:pPr>
      <w:r>
        <w:rPr>
          <w:rFonts w:ascii="Arial" w:hAnsi="Arial" w:cs="Arial"/>
          <w:color w:val="667175"/>
        </w:rPr>
        <w:t xml:space="preserve">One </w:t>
      </w:r>
      <w:r w:rsidR="004C12AF">
        <w:rPr>
          <w:rFonts w:ascii="Arial" w:hAnsi="Arial" w:cs="Arial"/>
          <w:color w:val="667175"/>
        </w:rPr>
        <w:t>verification</w:t>
      </w:r>
      <w:r>
        <w:rPr>
          <w:rFonts w:ascii="Arial" w:hAnsi="Arial" w:cs="Arial"/>
          <w:color w:val="667175"/>
        </w:rPr>
        <w:t xml:space="preserve"> submission is required per </w:t>
      </w:r>
      <w:r w:rsidR="00D14530" w:rsidRPr="00D14530">
        <w:rPr>
          <w:rFonts w:ascii="Arial" w:hAnsi="Arial" w:cs="Arial"/>
          <w:color w:val="667175"/>
        </w:rPr>
        <w:t>business/entity/organization</w:t>
      </w:r>
      <w:r>
        <w:rPr>
          <w:rFonts w:ascii="Arial" w:hAnsi="Arial" w:cs="Arial"/>
          <w:color w:val="667175"/>
        </w:rPr>
        <w:t xml:space="preserve">. </w:t>
      </w:r>
      <w:r w:rsidR="00D14530">
        <w:rPr>
          <w:rFonts w:ascii="Arial" w:hAnsi="Arial" w:cs="Arial"/>
          <w:color w:val="667175"/>
        </w:rPr>
        <w:t>Different</w:t>
      </w:r>
      <w:r>
        <w:rPr>
          <w:rFonts w:ascii="Arial" w:hAnsi="Arial" w:cs="Arial"/>
          <w:color w:val="667175"/>
        </w:rPr>
        <w:t xml:space="preserve"> numbers </w:t>
      </w:r>
      <w:r w:rsidR="00D14530">
        <w:rPr>
          <w:rFonts w:ascii="Arial" w:hAnsi="Arial" w:cs="Arial"/>
          <w:color w:val="667175"/>
        </w:rPr>
        <w:t>with</w:t>
      </w:r>
      <w:r>
        <w:rPr>
          <w:rFonts w:ascii="Arial" w:hAnsi="Arial" w:cs="Arial"/>
          <w:color w:val="667175"/>
        </w:rPr>
        <w:t xml:space="preserve"> different use cases should submit separate forms for each </w:t>
      </w:r>
      <w:r w:rsidR="00871A6F">
        <w:rPr>
          <w:rFonts w:ascii="Arial" w:hAnsi="Arial" w:cs="Arial"/>
          <w:color w:val="667175"/>
        </w:rPr>
        <w:t xml:space="preserve">Talkroute </w:t>
      </w:r>
      <w:r w:rsidR="00D14530">
        <w:rPr>
          <w:rFonts w:ascii="Arial" w:hAnsi="Arial" w:cs="Arial"/>
          <w:color w:val="667175"/>
        </w:rPr>
        <w:t>TFN</w:t>
      </w:r>
      <w:r>
        <w:rPr>
          <w:rFonts w:ascii="Arial" w:hAnsi="Arial" w:cs="Arial"/>
          <w:color w:val="667175"/>
        </w:rPr>
        <w:t>.</w:t>
      </w:r>
    </w:p>
    <w:p w14:paraId="2DCCBDB0" w14:textId="77777777" w:rsidR="00F14531" w:rsidRPr="00F14531" w:rsidRDefault="00F14531" w:rsidP="00F14531">
      <w:pPr>
        <w:rPr>
          <w:rFonts w:ascii="Arial" w:hAnsi="Arial" w:cs="Arial"/>
          <w:color w:val="667175"/>
        </w:rPr>
      </w:pPr>
    </w:p>
    <w:p w14:paraId="66B4914E" w14:textId="65B9A3D1" w:rsidR="00F14531" w:rsidRPr="004A69A5" w:rsidRDefault="00041393" w:rsidP="00F14531">
      <w:pPr>
        <w:rPr>
          <w:rFonts w:ascii="Arial" w:hAnsi="Arial" w:cs="Arial"/>
          <w:color w:val="667175"/>
        </w:rPr>
      </w:pPr>
      <w:r w:rsidRPr="00760A27">
        <w:rPr>
          <w:rFonts w:ascii="Arial" w:hAnsi="Arial" w:cs="Arial"/>
          <w:b/>
          <w:bCs/>
          <w:color w:val="FF0000"/>
        </w:rPr>
        <w:t>All fields are required</w:t>
      </w:r>
      <w:r w:rsidR="00760A27" w:rsidRPr="00760A27">
        <w:rPr>
          <w:rFonts w:ascii="Arial" w:hAnsi="Arial" w:cs="Arial"/>
          <w:b/>
          <w:bCs/>
          <w:color w:val="FF0000"/>
        </w:rPr>
        <w:t xml:space="preserve"> for all submissions</w:t>
      </w:r>
      <w:r w:rsidRPr="00760A27">
        <w:rPr>
          <w:rFonts w:ascii="Arial" w:hAnsi="Arial" w:cs="Arial"/>
          <w:b/>
          <w:bCs/>
          <w:color w:val="FF0000"/>
        </w:rPr>
        <w:t>.</w:t>
      </w:r>
      <w:r w:rsidRPr="00760A27">
        <w:rPr>
          <w:rFonts w:ascii="Arial" w:hAnsi="Arial" w:cs="Arial"/>
          <w:color w:val="FF0000"/>
        </w:rPr>
        <w:t xml:space="preserve">  </w:t>
      </w:r>
      <w:r w:rsidR="00760A27" w:rsidRPr="00760A27">
        <w:rPr>
          <w:rFonts w:ascii="Arial" w:hAnsi="Arial" w:cs="Arial"/>
          <w:color w:val="667175"/>
        </w:rPr>
        <w:t>No use case</w:t>
      </w:r>
      <w:r w:rsidR="00760A27">
        <w:rPr>
          <w:rFonts w:ascii="Arial" w:hAnsi="Arial" w:cs="Arial"/>
          <w:color w:val="667175"/>
        </w:rPr>
        <w:t xml:space="preserve"> </w:t>
      </w:r>
      <w:r w:rsidR="00760A27" w:rsidRPr="00760A27">
        <w:rPr>
          <w:rFonts w:ascii="Arial" w:hAnsi="Arial" w:cs="Arial"/>
          <w:color w:val="667175"/>
        </w:rPr>
        <w:t>is exempt from any field.</w:t>
      </w:r>
      <w:r w:rsidR="00760A27">
        <w:rPr>
          <w:rFonts w:ascii="Arial" w:hAnsi="Arial" w:cs="Arial"/>
        </w:rPr>
        <w:t xml:space="preserve"> </w:t>
      </w:r>
      <w:r w:rsidR="00F14531" w:rsidRPr="00F14531">
        <w:rPr>
          <w:rFonts w:ascii="Arial" w:hAnsi="Arial" w:cs="Arial"/>
          <w:color w:val="667175"/>
        </w:rPr>
        <w:t xml:space="preserve">If </w:t>
      </w:r>
      <w:r w:rsidR="00F14531" w:rsidRPr="00041393">
        <w:rPr>
          <w:rFonts w:ascii="Arial" w:hAnsi="Arial" w:cs="Arial"/>
          <w:b/>
          <w:bCs/>
          <w:color w:val="667175"/>
        </w:rPr>
        <w:t>any</w:t>
      </w:r>
      <w:r w:rsidR="00E5511B">
        <w:rPr>
          <w:rFonts w:ascii="Arial" w:hAnsi="Arial" w:cs="Arial"/>
          <w:color w:val="667175"/>
        </w:rPr>
        <w:t xml:space="preserve"> </w:t>
      </w:r>
      <w:r w:rsidR="00F14531" w:rsidRPr="00F14531">
        <w:rPr>
          <w:rFonts w:ascii="Arial" w:hAnsi="Arial" w:cs="Arial"/>
          <w:color w:val="667175"/>
        </w:rPr>
        <w:t>fields are missing, we will not be able to process your request.</w:t>
      </w:r>
    </w:p>
    <w:p w14:paraId="38374F87" w14:textId="77777777" w:rsidR="00F14531" w:rsidRPr="00F14531" w:rsidRDefault="00F14531" w:rsidP="00F14531">
      <w:pPr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10881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3595"/>
        <w:gridCol w:w="3643"/>
        <w:gridCol w:w="407"/>
        <w:gridCol w:w="1260"/>
        <w:gridCol w:w="1976"/>
      </w:tblGrid>
      <w:tr w:rsidR="00F14531" w:rsidRPr="00F14531" w14:paraId="4C680642" w14:textId="77777777" w:rsidTr="007F0B50">
        <w:trPr>
          <w:trHeight w:val="52"/>
        </w:trPr>
        <w:tc>
          <w:tcPr>
            <w:tcW w:w="3595" w:type="dxa"/>
            <w:shd w:val="clear" w:color="auto" w:fill="ED7D31" w:themeFill="accent2"/>
            <w:vAlign w:val="center"/>
          </w:tcPr>
          <w:p w14:paraId="58554961" w14:textId="40DE6C7A" w:rsidR="00F14531" w:rsidRPr="00145EA4" w:rsidRDefault="00F14531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145EA4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Messaging Provider</w:t>
            </w:r>
          </w:p>
        </w:tc>
        <w:tc>
          <w:tcPr>
            <w:tcW w:w="7286" w:type="dxa"/>
            <w:gridSpan w:val="4"/>
            <w:shd w:val="clear" w:color="auto" w:fill="F2F2F2" w:themeFill="background1" w:themeFillShade="F2"/>
            <w:vAlign w:val="center"/>
          </w:tcPr>
          <w:p w14:paraId="5AECE05C" w14:textId="1CF59412" w:rsidR="00F14531" w:rsidRPr="006D003E" w:rsidRDefault="00145EA4" w:rsidP="00AD37EA">
            <w:pPr>
              <w:spacing w:before="40" w:after="40"/>
              <w:rPr>
                <w:rFonts w:ascii="Arial" w:hAnsi="Arial" w:cs="Arial"/>
                <w:color w:val="667175"/>
                <w:szCs w:val="20"/>
              </w:rPr>
            </w:pPr>
            <w:r>
              <w:rPr>
                <w:rFonts w:ascii="Arial" w:hAnsi="Arial" w:cs="Arial"/>
                <w:color w:val="667175"/>
                <w:szCs w:val="20"/>
              </w:rPr>
              <w:t>Talkroute</w:t>
            </w:r>
          </w:p>
        </w:tc>
      </w:tr>
      <w:tr w:rsidR="00B263DB" w:rsidRPr="00F14531" w14:paraId="702295FD" w14:textId="77777777" w:rsidTr="007F0B50">
        <w:trPr>
          <w:trHeight w:val="81"/>
        </w:trPr>
        <w:tc>
          <w:tcPr>
            <w:tcW w:w="3595" w:type="dxa"/>
            <w:shd w:val="clear" w:color="auto" w:fill="ED7D31" w:themeFill="accent2"/>
            <w:vAlign w:val="center"/>
          </w:tcPr>
          <w:p w14:paraId="1164784E" w14:textId="2FF46D4C" w:rsidR="00B263DB" w:rsidRPr="006D003E" w:rsidRDefault="00B263DB" w:rsidP="00AD37EA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3829A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Contact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Name</w:t>
            </w:r>
          </w:p>
        </w:tc>
        <w:tc>
          <w:tcPr>
            <w:tcW w:w="3643" w:type="dxa"/>
            <w:vAlign w:val="center"/>
          </w:tcPr>
          <w:p w14:paraId="175B5D82" w14:textId="77777777" w:rsidR="00B263DB" w:rsidRPr="00095818" w:rsidRDefault="00B263DB" w:rsidP="00AD37EA">
            <w:pPr>
              <w:spacing w:before="40" w:after="40"/>
              <w:rPr>
                <w:rFonts w:eastAsia="Times New Roman"/>
                <w:bCs/>
              </w:rPr>
            </w:pP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First:</w:t>
            </w:r>
          </w:p>
        </w:tc>
        <w:tc>
          <w:tcPr>
            <w:tcW w:w="3643" w:type="dxa"/>
            <w:gridSpan w:val="3"/>
            <w:vAlign w:val="center"/>
          </w:tcPr>
          <w:p w14:paraId="566808B3" w14:textId="49F1F17B" w:rsidR="00B263DB" w:rsidRPr="00095818" w:rsidRDefault="00B263DB" w:rsidP="00AD37EA">
            <w:pPr>
              <w:spacing w:before="40" w:after="40"/>
              <w:rPr>
                <w:rFonts w:eastAsia="Times New Roman"/>
                <w:bCs/>
              </w:rPr>
            </w:pP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Last:</w:t>
            </w:r>
          </w:p>
        </w:tc>
      </w:tr>
      <w:tr w:rsidR="00B759EC" w:rsidRPr="00F14531" w14:paraId="5CD1CFFB" w14:textId="77777777" w:rsidTr="007F0B50">
        <w:trPr>
          <w:trHeight w:val="81"/>
        </w:trPr>
        <w:tc>
          <w:tcPr>
            <w:tcW w:w="3595" w:type="dxa"/>
            <w:shd w:val="clear" w:color="auto" w:fill="ED7D31" w:themeFill="accent2"/>
            <w:vAlign w:val="center"/>
          </w:tcPr>
          <w:p w14:paraId="521A6B5E" w14:textId="4F11C271" w:rsidR="00B759EC" w:rsidRPr="003829AA" w:rsidRDefault="00B759EC" w:rsidP="00B759EC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Business Contact Information</w:t>
            </w:r>
          </w:p>
        </w:tc>
        <w:tc>
          <w:tcPr>
            <w:tcW w:w="3643" w:type="dxa"/>
            <w:vAlign w:val="center"/>
          </w:tcPr>
          <w:p w14:paraId="5A95E28B" w14:textId="08E1F15F" w:rsidR="00B759EC" w:rsidRPr="00095818" w:rsidRDefault="00B759EC" w:rsidP="00B759EC">
            <w:pPr>
              <w:spacing w:before="40" w:after="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Email</w:t>
            </w:r>
            <w:r>
              <w:rPr>
                <w:rFonts w:ascii="Arial" w:hAnsi="Arial" w:cs="Arial"/>
                <w:bCs/>
                <w:color w:val="667175"/>
                <w:sz w:val="22"/>
                <w:szCs w:val="22"/>
              </w:rPr>
              <w:t xml:space="preserve"> Address</w:t>
            </w: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:</w:t>
            </w:r>
            <w:r w:rsidRPr="00095818">
              <w:rPr>
                <w:rFonts w:eastAsia="Times New Roman"/>
                <w:bCs/>
              </w:rPr>
              <w:t xml:space="preserve"> </w:t>
            </w:r>
            <w:r>
              <w:rPr>
                <w:rFonts w:eastAsia="Times New Roman"/>
                <w:bCs/>
              </w:rPr>
              <w:br/>
            </w:r>
          </w:p>
        </w:tc>
        <w:tc>
          <w:tcPr>
            <w:tcW w:w="3643" w:type="dxa"/>
            <w:gridSpan w:val="3"/>
            <w:vAlign w:val="center"/>
          </w:tcPr>
          <w:p w14:paraId="4320CFD4" w14:textId="5EF58168" w:rsidR="00B759EC" w:rsidRPr="00095818" w:rsidRDefault="00B759EC" w:rsidP="00B759EC">
            <w:pPr>
              <w:spacing w:before="40" w:after="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667175"/>
                <w:sz w:val="22"/>
                <w:szCs w:val="22"/>
              </w:rPr>
              <w:t xml:space="preserve">Contact </w:t>
            </w: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Phone</w:t>
            </w:r>
            <w:r>
              <w:rPr>
                <w:rFonts w:ascii="Arial" w:hAnsi="Arial" w:cs="Arial"/>
                <w:bCs/>
                <w:color w:val="667175"/>
                <w:sz w:val="22"/>
                <w:szCs w:val="22"/>
              </w:rPr>
              <w:t xml:space="preserve"> Number</w:t>
            </w: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:</w:t>
            </w:r>
            <w:r>
              <w:rPr>
                <w:rFonts w:ascii="Arial" w:hAnsi="Arial" w:cs="Arial"/>
                <w:bCs/>
                <w:color w:val="667175"/>
                <w:sz w:val="22"/>
                <w:szCs w:val="22"/>
              </w:rPr>
              <w:br/>
            </w:r>
            <w:r w:rsidRPr="00095818">
              <w:rPr>
                <w:rFonts w:eastAsia="Times New Roman"/>
                <w:bCs/>
              </w:rPr>
              <w:t xml:space="preserve"> </w:t>
            </w:r>
          </w:p>
        </w:tc>
      </w:tr>
      <w:tr w:rsidR="00B759EC" w:rsidRPr="00F14531" w14:paraId="58D935D5" w14:textId="77777777" w:rsidTr="008923D8">
        <w:trPr>
          <w:trHeight w:val="81"/>
        </w:trPr>
        <w:tc>
          <w:tcPr>
            <w:tcW w:w="3595" w:type="dxa"/>
            <w:shd w:val="clear" w:color="auto" w:fill="ED7D31" w:themeFill="accent2"/>
            <w:vAlign w:val="center"/>
          </w:tcPr>
          <w:p w14:paraId="0AA35F68" w14:textId="775D4DFA" w:rsidR="00B759EC" w:rsidRPr="00080D8A" w:rsidRDefault="00B759EC" w:rsidP="00B759EC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871A6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Legal Company Name</w:t>
            </w:r>
          </w:p>
        </w:tc>
        <w:tc>
          <w:tcPr>
            <w:tcW w:w="7286" w:type="dxa"/>
            <w:gridSpan w:val="4"/>
            <w:vAlign w:val="center"/>
          </w:tcPr>
          <w:p w14:paraId="7F14B7B9" w14:textId="5B8D5DC1" w:rsidR="00B759EC" w:rsidRDefault="00B759EC" w:rsidP="00B759EC">
            <w:pPr>
              <w:spacing w:before="40" w:after="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  <w:r>
              <w:rPr>
                <w:rFonts w:eastAsia="Times New Roman"/>
              </w:rPr>
              <w:t xml:space="preserve"> </w:t>
            </w:r>
          </w:p>
        </w:tc>
      </w:tr>
      <w:tr w:rsidR="00B759EC" w:rsidRPr="00F14531" w14:paraId="25825D90" w14:textId="77777777" w:rsidTr="008923D8">
        <w:trPr>
          <w:trHeight w:val="81"/>
        </w:trPr>
        <w:tc>
          <w:tcPr>
            <w:tcW w:w="3595" w:type="dxa"/>
            <w:shd w:val="clear" w:color="auto" w:fill="ED7D31" w:themeFill="accent2"/>
            <w:vAlign w:val="center"/>
          </w:tcPr>
          <w:p w14:paraId="374D330F" w14:textId="5185635C" w:rsidR="00B759EC" w:rsidRPr="00871A6F" w:rsidRDefault="00B759EC" w:rsidP="00B759EC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ompany URL/Website</w:t>
            </w:r>
          </w:p>
        </w:tc>
        <w:tc>
          <w:tcPr>
            <w:tcW w:w="7286" w:type="dxa"/>
            <w:gridSpan w:val="4"/>
            <w:vAlign w:val="center"/>
          </w:tcPr>
          <w:p w14:paraId="27ACA6A9" w14:textId="77777777" w:rsidR="00B759EC" w:rsidRDefault="00B759EC" w:rsidP="00B759EC">
            <w:pPr>
              <w:spacing w:before="40" w:after="40"/>
              <w:rPr>
                <w:rFonts w:eastAsia="Times New Roman"/>
              </w:rPr>
            </w:pPr>
          </w:p>
        </w:tc>
      </w:tr>
      <w:tr w:rsidR="00B759EC" w:rsidRPr="00F14531" w14:paraId="566256E7" w14:textId="77777777" w:rsidTr="00145EA4">
        <w:trPr>
          <w:trHeight w:val="476"/>
        </w:trPr>
        <w:tc>
          <w:tcPr>
            <w:tcW w:w="3595" w:type="dxa"/>
            <w:vMerge w:val="restart"/>
            <w:shd w:val="clear" w:color="auto" w:fill="ED7D31" w:themeFill="accent2"/>
            <w:vAlign w:val="center"/>
          </w:tcPr>
          <w:p w14:paraId="35909428" w14:textId="05419DDD" w:rsidR="00B759EC" w:rsidRPr="00F14531" w:rsidRDefault="00B759EC" w:rsidP="00B759EC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871A6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Primary Company Address or Corporate Headquarters</w:t>
            </w:r>
          </w:p>
        </w:tc>
        <w:tc>
          <w:tcPr>
            <w:tcW w:w="7286" w:type="dxa"/>
            <w:gridSpan w:val="4"/>
            <w:vAlign w:val="center"/>
          </w:tcPr>
          <w:p w14:paraId="6615336A" w14:textId="54E7396F" w:rsidR="00B759EC" w:rsidRPr="00095818" w:rsidRDefault="00B759EC" w:rsidP="00B759EC">
            <w:pPr>
              <w:spacing w:before="40" w:after="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 xml:space="preserve">Address: </w:t>
            </w:r>
          </w:p>
        </w:tc>
      </w:tr>
      <w:tr w:rsidR="00B759EC" w:rsidRPr="00F14531" w14:paraId="18A58EBC" w14:textId="77777777" w:rsidTr="00145EA4">
        <w:trPr>
          <w:trHeight w:val="377"/>
        </w:trPr>
        <w:tc>
          <w:tcPr>
            <w:tcW w:w="3595" w:type="dxa"/>
            <w:vMerge/>
            <w:shd w:val="clear" w:color="auto" w:fill="ED7D31" w:themeFill="accent2"/>
            <w:vAlign w:val="center"/>
          </w:tcPr>
          <w:p w14:paraId="6381D343" w14:textId="77777777" w:rsidR="00B759EC" w:rsidRPr="00F14531" w:rsidRDefault="00B759EC" w:rsidP="00B759EC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</w:p>
        </w:tc>
        <w:tc>
          <w:tcPr>
            <w:tcW w:w="4050" w:type="dxa"/>
            <w:gridSpan w:val="2"/>
            <w:vAlign w:val="center"/>
          </w:tcPr>
          <w:p w14:paraId="41B275B3" w14:textId="3D39924D" w:rsidR="00B759EC" w:rsidRPr="00095818" w:rsidRDefault="00B759EC" w:rsidP="00B759EC">
            <w:pPr>
              <w:spacing w:before="40" w:after="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City:</w:t>
            </w:r>
            <w:r w:rsidRPr="00095818">
              <w:rPr>
                <w:rFonts w:eastAsia="Times New Roman"/>
                <w:bCs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765A2133" w14:textId="5F03033B" w:rsidR="00B759EC" w:rsidRPr="00095818" w:rsidRDefault="00B759EC" w:rsidP="00B759EC">
            <w:pPr>
              <w:spacing w:before="40" w:after="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State:</w:t>
            </w:r>
          </w:p>
        </w:tc>
        <w:tc>
          <w:tcPr>
            <w:tcW w:w="1976" w:type="dxa"/>
            <w:vAlign w:val="center"/>
          </w:tcPr>
          <w:p w14:paraId="7AB8A52C" w14:textId="2A0578B1" w:rsidR="00B759EC" w:rsidRPr="00095818" w:rsidRDefault="00B759EC" w:rsidP="00B759EC">
            <w:pPr>
              <w:spacing w:before="40" w:after="40"/>
              <w:rPr>
                <w:rFonts w:ascii="Arial" w:hAnsi="Arial" w:cs="Arial"/>
                <w:bCs/>
                <w:color w:val="667175"/>
                <w:sz w:val="22"/>
                <w:szCs w:val="22"/>
              </w:rPr>
            </w:pPr>
            <w:r w:rsidRPr="00095818">
              <w:rPr>
                <w:rFonts w:ascii="Arial" w:hAnsi="Arial" w:cs="Arial"/>
                <w:bCs/>
                <w:color w:val="667175"/>
                <w:sz w:val="22"/>
                <w:szCs w:val="22"/>
              </w:rPr>
              <w:t>Zip:</w:t>
            </w:r>
            <w:r w:rsidRPr="00095818">
              <w:rPr>
                <w:rFonts w:eastAsia="Times New Roman"/>
                <w:bCs/>
              </w:rPr>
              <w:t xml:space="preserve"> </w:t>
            </w:r>
          </w:p>
        </w:tc>
      </w:tr>
      <w:tr w:rsidR="00B60F9E" w:rsidRPr="00F14531" w14:paraId="3767EBD1" w14:textId="77777777" w:rsidTr="00186F2F">
        <w:trPr>
          <w:trHeight w:val="2558"/>
        </w:trPr>
        <w:tc>
          <w:tcPr>
            <w:tcW w:w="3595" w:type="dxa"/>
            <w:shd w:val="clear" w:color="auto" w:fill="ED7D31" w:themeFill="accent2"/>
            <w:vAlign w:val="center"/>
          </w:tcPr>
          <w:p w14:paraId="61D34AD8" w14:textId="377F42A5" w:rsidR="00B60F9E" w:rsidRPr="00871A6F" w:rsidRDefault="00B60F9E" w:rsidP="00B60F9E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Toll-Free Numbers</w:t>
            </w:r>
            <w:r w:rsidR="004C12A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(TFNs)</w:t>
            </w:r>
            <w:r w:rsidR="005C5994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5C5994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="005C5994"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>List all Toll-Free phone numbers you want</w:t>
            </w:r>
            <w:r w:rsidR="005C5994"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br/>
              <w:t>to submit a verification for that are under your Talkroute account</w:t>
            </w:r>
            <w:r w:rsidR="005C5994"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>.</w:t>
            </w:r>
          </w:p>
        </w:tc>
        <w:tc>
          <w:tcPr>
            <w:tcW w:w="7286" w:type="dxa"/>
            <w:gridSpan w:val="4"/>
            <w:shd w:val="clear" w:color="auto" w:fill="auto"/>
            <w:vAlign w:val="center"/>
          </w:tcPr>
          <w:p w14:paraId="01EB3549" w14:textId="7AEA97D5" w:rsidR="005C5994" w:rsidRPr="00871A6F" w:rsidRDefault="005C5994" w:rsidP="005C5994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</w:tr>
      <w:tr w:rsidR="004C12AF" w:rsidRPr="00F14531" w14:paraId="6E66157A" w14:textId="77777777" w:rsidTr="00186F2F">
        <w:trPr>
          <w:trHeight w:val="2558"/>
        </w:trPr>
        <w:tc>
          <w:tcPr>
            <w:tcW w:w="3595" w:type="dxa"/>
            <w:shd w:val="clear" w:color="auto" w:fill="ED7D31" w:themeFill="accent2"/>
            <w:vAlign w:val="center"/>
          </w:tcPr>
          <w:p w14:paraId="7EF7AEBB" w14:textId="1E1BA7FC" w:rsidR="004C12AF" w:rsidRDefault="004C12AF" w:rsidP="005C5994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Multiple Number Use Case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 xml:space="preserve">If multiple TFNs have been listed in field #7 </w:t>
            </w:r>
            <w:r w:rsidRPr="007F2EDA">
              <w:rPr>
                <w:rFonts w:ascii="Lato" w:hAnsi="Lato"/>
                <w:b/>
                <w:bCs/>
                <w:color w:val="595D64"/>
                <w:shd w:val="clear" w:color="auto" w:fill="FFFFFF"/>
              </w:rPr>
              <w:t xml:space="preserve"> </w:t>
            </w:r>
            <w:r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>p</w:t>
            </w:r>
            <w:r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>lease describe the business use for using more than one sending number.</w:t>
            </w:r>
            <w:r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 xml:space="preserve"> Otherwise, enter NA for this field.</w:t>
            </w:r>
          </w:p>
        </w:tc>
        <w:tc>
          <w:tcPr>
            <w:tcW w:w="7286" w:type="dxa"/>
            <w:gridSpan w:val="4"/>
            <w:shd w:val="clear" w:color="auto" w:fill="auto"/>
            <w:vAlign w:val="center"/>
          </w:tcPr>
          <w:p w14:paraId="7EF7402E" w14:textId="77777777" w:rsidR="004C12AF" w:rsidRDefault="004C12AF" w:rsidP="005C5994">
            <w:pPr>
              <w:spacing w:before="40" w:after="40"/>
              <w:rPr>
                <w:rFonts w:eastAsia="Times New Roman"/>
              </w:rPr>
            </w:pPr>
          </w:p>
        </w:tc>
      </w:tr>
      <w:tr w:rsidR="005C5994" w:rsidRPr="00F14531" w14:paraId="1AA19FCB" w14:textId="77777777" w:rsidTr="00186F2F">
        <w:trPr>
          <w:trHeight w:val="2558"/>
        </w:trPr>
        <w:tc>
          <w:tcPr>
            <w:tcW w:w="3595" w:type="dxa"/>
            <w:shd w:val="clear" w:color="auto" w:fill="ED7D31" w:themeFill="accent2"/>
            <w:vAlign w:val="center"/>
          </w:tcPr>
          <w:p w14:paraId="27E87F18" w14:textId="787D91B4" w:rsidR="005C5994" w:rsidRPr="00871A6F" w:rsidRDefault="005C5994" w:rsidP="005C5994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lastRenderedPageBreak/>
              <w:t>Estimated Monthly Volume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 xml:space="preserve"> </w:t>
            </w:r>
            <w:r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>Enter your estimated monthly texting volume for all numbers in field #7 (both incoming and outgoing combined). I</w:t>
            </w:r>
            <w:r w:rsidRPr="007F2EDA">
              <w:rPr>
                <w:rFonts w:eastAsia="Times New Roman"/>
                <w:b/>
                <w:bCs/>
                <w:color w:val="FFFFFF" w:themeColor="background1"/>
                <w:vertAlign w:val="superscript"/>
              </w:rPr>
              <w:t>f your texting volume is ramping up, please use the value of where you will be in 6 months.</w:t>
            </w:r>
          </w:p>
        </w:tc>
        <w:tc>
          <w:tcPr>
            <w:tcW w:w="7286" w:type="dxa"/>
            <w:gridSpan w:val="4"/>
            <w:shd w:val="clear" w:color="auto" w:fill="auto"/>
            <w:vAlign w:val="center"/>
          </w:tcPr>
          <w:p w14:paraId="463C2615" w14:textId="4891D272" w:rsidR="005C5994" w:rsidRDefault="005C5994" w:rsidP="005C5994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r>
              <w:rPr>
                <w:rFonts w:eastAsia="Times New Roman"/>
              </w:rPr>
              <w:br/>
            </w:r>
          </w:p>
          <w:p w14:paraId="1D608381" w14:textId="1D5DA6C4" w:rsidR="005C5994" w:rsidRPr="00871A6F" w:rsidRDefault="005C5994" w:rsidP="005C5994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r>
              <w:rPr>
                <w:rFonts w:ascii="Arial" w:hAnsi="Arial" w:cs="Arial"/>
                <w:color w:val="667175"/>
                <w:sz w:val="22"/>
                <w:szCs w:val="22"/>
              </w:rPr>
              <w:br/>
            </w:r>
          </w:p>
        </w:tc>
      </w:tr>
      <w:tr w:rsidR="004C12AF" w:rsidRPr="00F14531" w14:paraId="772DC997" w14:textId="77777777" w:rsidTr="003726EC">
        <w:trPr>
          <w:trHeight w:val="2558"/>
        </w:trPr>
        <w:tc>
          <w:tcPr>
            <w:tcW w:w="3595" w:type="dxa"/>
            <w:shd w:val="clear" w:color="auto" w:fill="ED7D31" w:themeFill="accent2"/>
            <w:vAlign w:val="center"/>
          </w:tcPr>
          <w:p w14:paraId="4B579E3E" w14:textId="0E43EEFC" w:rsidR="004C12AF" w:rsidRPr="004C12AF" w:rsidRDefault="004C12AF" w:rsidP="004C12AF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Category Type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 xml:space="preserve">Choose </w:t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>one</w:t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 xml:space="preserve"> category that best represents your use case/content. Only </w:t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>s</w:t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>elect one category.</w:t>
            </w:r>
          </w:p>
        </w:tc>
        <w:tc>
          <w:tcPr>
            <w:tcW w:w="3643" w:type="dxa"/>
            <w:shd w:val="clear" w:color="auto" w:fill="auto"/>
            <w:vAlign w:val="center"/>
          </w:tcPr>
          <w:p w14:paraId="2CD0CACA" w14:textId="2A357BFE" w:rsidR="004C12AF" w:rsidRP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74455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color w:val="667175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2FA</w:t>
            </w:r>
          </w:p>
          <w:p w14:paraId="2A0084E5" w14:textId="29416067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04013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App Notifications</w:t>
            </w:r>
          </w:p>
          <w:p w14:paraId="5658EF92" w14:textId="35B88071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467631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Appointments</w:t>
            </w:r>
          </w:p>
          <w:p w14:paraId="0EFCF8B6" w14:textId="54D2C6B3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06325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Auctions</w:t>
            </w:r>
          </w:p>
          <w:p w14:paraId="78EC6C4A" w14:textId="340D348A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52934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Auto / Dealership Services</w:t>
            </w:r>
          </w:p>
          <w:p w14:paraId="1096CDB9" w14:textId="0BCCAC30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52582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Banking</w:t>
            </w:r>
          </w:p>
          <w:p w14:paraId="0B52E915" w14:textId="4140611B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53060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Billing</w:t>
            </w:r>
          </w:p>
          <w:p w14:paraId="530188CC" w14:textId="1EE61B49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043214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Booking Confirmations</w:t>
            </w:r>
          </w:p>
          <w:p w14:paraId="473CE1BA" w14:textId="156A7C32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660201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Business Updates</w:t>
            </w:r>
          </w:p>
          <w:p w14:paraId="76B727F9" w14:textId="7F6FD9BA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724556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COVID-19 Alerts</w:t>
            </w:r>
          </w:p>
          <w:p w14:paraId="112DDFF7" w14:textId="63EB3F5A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57485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Career Training</w:t>
            </w:r>
          </w:p>
          <w:p w14:paraId="4CCBCDBD" w14:textId="60953D0E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462083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Chatbot</w:t>
            </w:r>
          </w:p>
          <w:p w14:paraId="39846A21" w14:textId="1B8A6752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93875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Conversational / Alerts</w:t>
            </w:r>
          </w:p>
          <w:p w14:paraId="1D872455" w14:textId="7B36459A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804313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Courier Services &amp; Deliveries</w:t>
            </w:r>
          </w:p>
          <w:p w14:paraId="18903D55" w14:textId="5FA76351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690411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Educational</w:t>
            </w:r>
          </w:p>
          <w:p w14:paraId="777F0092" w14:textId="211EDA67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131779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Emergency Alerts</w:t>
            </w:r>
          </w:p>
          <w:p w14:paraId="249DF115" w14:textId="1B392620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26792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Employee Alerts / Notifications</w:t>
            </w:r>
          </w:p>
          <w:p w14:paraId="28657389" w14:textId="6FC4A273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3158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Events &amp; Planning</w:t>
            </w:r>
          </w:p>
          <w:p w14:paraId="67C0EEA4" w14:textId="6D5AE3E7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86231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Financial Services</w:t>
            </w:r>
          </w:p>
          <w:p w14:paraId="6AB8E00B" w14:textId="0C28E17A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68917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Fraud Alerts</w:t>
            </w:r>
          </w:p>
          <w:p w14:paraId="7B3E1737" w14:textId="55F3DE95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588234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General Marketing</w:t>
            </w:r>
          </w:p>
          <w:p w14:paraId="7A716A18" w14:textId="60E291FE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329031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HR / Staffing</w:t>
            </w:r>
          </w:p>
        </w:tc>
        <w:tc>
          <w:tcPr>
            <w:tcW w:w="3643" w:type="dxa"/>
            <w:gridSpan w:val="3"/>
            <w:shd w:val="clear" w:color="auto" w:fill="auto"/>
            <w:vAlign w:val="center"/>
          </w:tcPr>
          <w:p w14:paraId="1682FBF2" w14:textId="77777777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</w:p>
          <w:p w14:paraId="4B1E992C" w14:textId="4B40F850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887254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Healthcare</w:t>
            </w:r>
          </w:p>
          <w:p w14:paraId="1E3750AC" w14:textId="6FE6F9C9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30002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Housing Community Updates</w:t>
            </w:r>
          </w:p>
          <w:p w14:paraId="0ECB3B0D" w14:textId="1BD58EF2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10977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Insurance Services</w:t>
            </w:r>
          </w:p>
          <w:p w14:paraId="654FB291" w14:textId="4DF1836F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95660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Job Alerts</w:t>
            </w:r>
          </w:p>
          <w:p w14:paraId="327C0418" w14:textId="45E045E2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85191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Legal Services</w:t>
            </w:r>
          </w:p>
          <w:p w14:paraId="032BDD1D" w14:textId="129DC35B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207083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Mixed</w:t>
            </w:r>
          </w:p>
          <w:p w14:paraId="3D2CC331" w14:textId="49AF791F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27482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Motivational Reminders</w:t>
            </w:r>
          </w:p>
          <w:p w14:paraId="372B0AB4" w14:textId="5501527C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947586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Notary Notifications</w:t>
            </w:r>
          </w:p>
          <w:p w14:paraId="7C35A555" w14:textId="37A3C4BD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68533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Notifications</w:t>
            </w:r>
          </w:p>
          <w:p w14:paraId="2594CA83" w14:textId="73933251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286775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Order Notifications</w:t>
            </w:r>
          </w:p>
          <w:p w14:paraId="1AF36ACF" w14:textId="7814E997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379971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Political</w:t>
            </w:r>
          </w:p>
          <w:p w14:paraId="0250F765" w14:textId="3462A942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89347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Public Works</w:t>
            </w:r>
          </w:p>
          <w:p w14:paraId="0BF5F722" w14:textId="6D34CE86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2087372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Real Estate Services</w:t>
            </w:r>
          </w:p>
          <w:p w14:paraId="24D5ADC1" w14:textId="05ABA572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013196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Receipt Notifications</w:t>
            </w:r>
          </w:p>
          <w:p w14:paraId="38C7B14D" w14:textId="2B84F722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33499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Religious Services</w:t>
            </w:r>
          </w:p>
          <w:p w14:paraId="7B853E7A" w14:textId="4EA714CF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94838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Repair and Diagnostics Alerts</w:t>
            </w:r>
          </w:p>
          <w:p w14:paraId="355D6D9C" w14:textId="213370B8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94351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Rewards Program</w:t>
            </w:r>
          </w:p>
          <w:p w14:paraId="14300B61" w14:textId="001454CD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350643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Surveys</w:t>
            </w:r>
          </w:p>
          <w:p w14:paraId="1B4719E3" w14:textId="7C47C839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112075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System Alerts</w:t>
            </w:r>
          </w:p>
          <w:p w14:paraId="23A8274F" w14:textId="02253D2B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-934205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Waitlist Alerts</w:t>
            </w:r>
          </w:p>
          <w:p w14:paraId="385A5B59" w14:textId="37FD229A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96438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Webinar Reminders</w:t>
            </w:r>
          </w:p>
          <w:p w14:paraId="0D3D620A" w14:textId="6F07AB7E" w:rsid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  <w:sdt>
              <w:sdtPr>
                <w:rPr>
                  <w:rFonts w:eastAsia="Times New Roman"/>
                  <w:sz w:val="20"/>
                  <w:szCs w:val="20"/>
                </w:rPr>
                <w:id w:val="142036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Workshop Alerts</w:t>
            </w:r>
          </w:p>
          <w:p w14:paraId="7B5E9958" w14:textId="2B9FBC1E" w:rsidR="004C12AF" w:rsidRPr="004C12AF" w:rsidRDefault="004C12AF" w:rsidP="004C12AF">
            <w:pPr>
              <w:spacing w:before="40" w:after="40"/>
              <w:rPr>
                <w:rFonts w:eastAsia="Times New Roman"/>
                <w:sz w:val="20"/>
                <w:szCs w:val="20"/>
              </w:rPr>
            </w:pPr>
          </w:p>
        </w:tc>
      </w:tr>
      <w:tr w:rsidR="004C12AF" w:rsidRPr="00F14531" w14:paraId="7CF7A165" w14:textId="77777777" w:rsidTr="00186F2F">
        <w:trPr>
          <w:trHeight w:val="2558"/>
        </w:trPr>
        <w:tc>
          <w:tcPr>
            <w:tcW w:w="3595" w:type="dxa"/>
            <w:shd w:val="clear" w:color="auto" w:fill="ED7D31" w:themeFill="accent2"/>
            <w:vAlign w:val="center"/>
          </w:tcPr>
          <w:p w14:paraId="1E7EEDD1" w14:textId="370B78B0" w:rsidR="004C12AF" w:rsidRDefault="004C12AF" w:rsidP="004C12AF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4C12A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Use Case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 xml:space="preserve"> Description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080D8A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>Please describe your use case and the purpose of your messages (i.e. appointment reminders, receipts, etc.)</w:t>
            </w:r>
          </w:p>
        </w:tc>
        <w:tc>
          <w:tcPr>
            <w:tcW w:w="7286" w:type="dxa"/>
            <w:gridSpan w:val="4"/>
            <w:shd w:val="clear" w:color="auto" w:fill="auto"/>
            <w:vAlign w:val="center"/>
          </w:tcPr>
          <w:p w14:paraId="067621B4" w14:textId="3756B133" w:rsidR="004C12AF" w:rsidRPr="00871A6F" w:rsidRDefault="004C12AF" w:rsidP="004C12A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</w:tc>
      </w:tr>
      <w:tr w:rsidR="004C12AF" w:rsidRPr="00F14531" w14:paraId="61DA03C0" w14:textId="77777777" w:rsidTr="001C49CD">
        <w:trPr>
          <w:trHeight w:val="1613"/>
        </w:trPr>
        <w:tc>
          <w:tcPr>
            <w:tcW w:w="3595" w:type="dxa"/>
            <w:shd w:val="clear" w:color="auto" w:fill="ED7D31" w:themeFill="accent2"/>
            <w:vAlign w:val="center"/>
          </w:tcPr>
          <w:p w14:paraId="3ECD8086" w14:textId="4F364E7E" w:rsidR="004C12AF" w:rsidRPr="00F14531" w:rsidRDefault="004C12AF" w:rsidP="004C12AF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 w:rsidRPr="00871A6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lastRenderedPageBreak/>
              <w:t>How is opt-in collected?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 xml:space="preserve">Choose one </w:t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>opt-in method.</w:t>
            </w:r>
          </w:p>
        </w:tc>
        <w:tc>
          <w:tcPr>
            <w:tcW w:w="3643" w:type="dxa"/>
            <w:shd w:val="clear" w:color="auto" w:fill="auto"/>
            <w:vAlign w:val="center"/>
          </w:tcPr>
          <w:p w14:paraId="24FCC681" w14:textId="0D819D5A" w:rsidR="004C12AF" w:rsidRPr="008A30AC" w:rsidRDefault="004C12AF" w:rsidP="004C12A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21334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t>Online</w:t>
            </w:r>
          </w:p>
          <w:p w14:paraId="105819B5" w14:textId="77777777" w:rsidR="004C12AF" w:rsidRPr="008A30AC" w:rsidRDefault="004C12AF" w:rsidP="004C12A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  <w:p w14:paraId="40B772E4" w14:textId="74F0BE2A" w:rsidR="004C12AF" w:rsidRPr="008A30AC" w:rsidRDefault="004C12AF" w:rsidP="004C12A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94820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t>Text to Join</w:t>
            </w:r>
          </w:p>
        </w:tc>
        <w:tc>
          <w:tcPr>
            <w:tcW w:w="3643" w:type="dxa"/>
            <w:gridSpan w:val="3"/>
            <w:shd w:val="clear" w:color="auto" w:fill="auto"/>
            <w:vAlign w:val="center"/>
          </w:tcPr>
          <w:p w14:paraId="2F8F4829" w14:textId="374C257F" w:rsidR="004C12AF" w:rsidRPr="008A30AC" w:rsidRDefault="004C12AF" w:rsidP="004C12A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1651090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t>Point of Sale</w:t>
            </w:r>
          </w:p>
          <w:p w14:paraId="26D009E3" w14:textId="77777777" w:rsidR="004C12AF" w:rsidRPr="008A30AC" w:rsidRDefault="004C12AF" w:rsidP="004C12A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</w:p>
          <w:p w14:paraId="6CC87915" w14:textId="03709EB2" w:rsidR="004C12AF" w:rsidRPr="004C12AF" w:rsidRDefault="004C12AF" w:rsidP="004C12AF">
            <w:pPr>
              <w:spacing w:before="40" w:after="40"/>
              <w:rPr>
                <w:rFonts w:ascii="Arial" w:hAnsi="Arial" w:cs="Arial"/>
                <w:color w:val="667175"/>
                <w:sz w:val="22"/>
                <w:szCs w:val="22"/>
              </w:rPr>
            </w:pPr>
            <w:sdt>
              <w:sdtPr>
                <w:rPr>
                  <w:rFonts w:eastAsia="Times New Roman"/>
                </w:rPr>
                <w:id w:val="-775636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D003E">
              <w:rPr>
                <w:rFonts w:ascii="Arial" w:hAnsi="Arial" w:cs="Arial"/>
                <w:color w:val="667175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667175"/>
                <w:sz w:val="22"/>
                <w:szCs w:val="22"/>
              </w:rPr>
              <w:t>Other</w:t>
            </w:r>
          </w:p>
        </w:tc>
      </w:tr>
      <w:tr w:rsidR="004C12AF" w:rsidRPr="00F14531" w14:paraId="346B1533" w14:textId="77777777" w:rsidTr="006337EA">
        <w:trPr>
          <w:trHeight w:val="946"/>
        </w:trPr>
        <w:tc>
          <w:tcPr>
            <w:tcW w:w="3595" w:type="dxa"/>
            <w:shd w:val="clear" w:color="auto" w:fill="ED7D31" w:themeFill="accent2"/>
            <w:vAlign w:val="center"/>
          </w:tcPr>
          <w:p w14:paraId="03CED6F6" w14:textId="1656F94F" w:rsidR="004C12AF" w:rsidRPr="00F14531" w:rsidRDefault="004C12AF" w:rsidP="004C12AF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33383A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Opt-In Details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 xml:space="preserve">Please describe how potential subscribers are opted in to receive messages. </w:t>
            </w:r>
            <w:r w:rsidRPr="007F2EDA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>Explain in detail how opt-in is collected.</w:t>
            </w:r>
          </w:p>
        </w:tc>
        <w:tc>
          <w:tcPr>
            <w:tcW w:w="7286" w:type="dxa"/>
            <w:gridSpan w:val="4"/>
            <w:shd w:val="clear" w:color="auto" w:fill="auto"/>
            <w:vAlign w:val="center"/>
          </w:tcPr>
          <w:p w14:paraId="311958A9" w14:textId="7A060FA4" w:rsidR="004C12AF" w:rsidRPr="00AD759F" w:rsidRDefault="004C12AF" w:rsidP="004C12AF">
            <w:pPr>
              <w:spacing w:before="40" w:after="40"/>
              <w:rPr>
                <w:rFonts w:eastAsia="Times New Roman"/>
              </w:rPr>
            </w:pPr>
          </w:p>
        </w:tc>
      </w:tr>
      <w:tr w:rsidR="004C12AF" w:rsidRPr="00F14531" w14:paraId="07CE6C36" w14:textId="77777777" w:rsidTr="006337EA">
        <w:trPr>
          <w:trHeight w:val="946"/>
        </w:trPr>
        <w:tc>
          <w:tcPr>
            <w:tcW w:w="3595" w:type="dxa"/>
            <w:shd w:val="clear" w:color="auto" w:fill="ED7D31" w:themeFill="accent2"/>
            <w:vAlign w:val="center"/>
          </w:tcPr>
          <w:p w14:paraId="09AD358E" w14:textId="76A4457D" w:rsidR="004C12AF" w:rsidRPr="00871A6F" w:rsidRDefault="004C12AF" w:rsidP="004C12AF">
            <w:pPr>
              <w:pStyle w:val="ListParagraph"/>
              <w:numPr>
                <w:ilvl w:val="0"/>
                <w:numId w:val="3"/>
              </w:numPr>
              <w:spacing w:before="120" w:after="120"/>
              <w:ind w:left="426"/>
              <w:contextualSpacing w:val="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Sample Messages</w:t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br/>
            </w:r>
            <w:r w:rsidRPr="00B759EC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vertAlign w:val="superscript"/>
              </w:rPr>
              <w:t>Please include 1-3 variations of messages you intend to send.</w:t>
            </w:r>
          </w:p>
        </w:tc>
        <w:tc>
          <w:tcPr>
            <w:tcW w:w="7286" w:type="dxa"/>
            <w:gridSpan w:val="4"/>
            <w:shd w:val="clear" w:color="auto" w:fill="auto"/>
            <w:vAlign w:val="center"/>
          </w:tcPr>
          <w:p w14:paraId="54EC498C" w14:textId="77777777" w:rsidR="004C12AF" w:rsidRDefault="004C12AF" w:rsidP="004C12AF">
            <w:pPr>
              <w:spacing w:before="40" w:after="40"/>
              <w:rPr>
                <w:rFonts w:eastAsia="Times New Roman"/>
              </w:rPr>
            </w:pPr>
          </w:p>
        </w:tc>
      </w:tr>
    </w:tbl>
    <w:p w14:paraId="2F77DC6A" w14:textId="135604DF" w:rsidR="00183B21" w:rsidRDefault="00183B21" w:rsidP="00F14531">
      <w:pPr>
        <w:rPr>
          <w:rFonts w:ascii="Arial" w:hAnsi="Arial" w:cs="Arial"/>
          <w:color w:val="33383A"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10881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3595"/>
        <w:gridCol w:w="7286"/>
      </w:tblGrid>
      <w:tr w:rsidR="004C12AF" w:rsidRPr="006D6A3B" w14:paraId="5CC435E3" w14:textId="77777777" w:rsidTr="009E3457">
        <w:trPr>
          <w:trHeight w:val="1313"/>
        </w:trPr>
        <w:tc>
          <w:tcPr>
            <w:tcW w:w="3595" w:type="dxa"/>
            <w:shd w:val="clear" w:color="auto" w:fill="ED7D31" w:themeFill="accent2"/>
            <w:vAlign w:val="center"/>
          </w:tcPr>
          <w:p w14:paraId="1803CC6A" w14:textId="0A2B64C0" w:rsidR="004C12AF" w:rsidRPr="004C12AF" w:rsidRDefault="004C12AF" w:rsidP="009E3457">
            <w:pPr>
              <w:spacing w:before="120" w:after="120"/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</w:pPr>
            <w:r w:rsidRPr="004C12AF">
              <w:rPr>
                <w:rFonts w:ascii="Arial" w:hAnsi="Arial" w:cs="Arial"/>
                <w:b/>
                <w:color w:val="FFFFFF" w:themeColor="background1"/>
                <w:sz w:val="22"/>
                <w:szCs w:val="22"/>
              </w:rPr>
              <w:t>Opt-In Documents</w:t>
            </w:r>
          </w:p>
        </w:tc>
        <w:tc>
          <w:tcPr>
            <w:tcW w:w="7286" w:type="dxa"/>
            <w:shd w:val="clear" w:color="auto" w:fill="auto"/>
            <w:vAlign w:val="center"/>
          </w:tcPr>
          <w:p w14:paraId="64C5D007" w14:textId="77777777" w:rsidR="004C12AF" w:rsidRPr="00E52007" w:rsidRDefault="004C12AF" w:rsidP="009E3457">
            <w:pPr>
              <w:shd w:val="clear" w:color="auto" w:fill="FFFFFF"/>
              <w:rPr>
                <w:rFonts w:ascii="Arial" w:eastAsia="Times New Roman" w:hAnsi="Arial" w:cs="Arial"/>
                <w:b/>
                <w:bCs/>
                <w:color w:val="767171" w:themeColor="background2" w:themeShade="80"/>
                <w:spacing w:val="3"/>
                <w:sz w:val="21"/>
                <w:szCs w:val="21"/>
                <w:shd w:val="clear" w:color="auto" w:fill="FFFFFF"/>
              </w:rPr>
            </w:pPr>
          </w:p>
          <w:p w14:paraId="13CA8E5D" w14:textId="3DC4D4F2" w:rsidR="004C12AF" w:rsidRPr="006D6A3B" w:rsidRDefault="004C12AF" w:rsidP="009E3457">
            <w:pPr>
              <w:spacing w:after="200"/>
              <w:rPr>
                <w:rFonts w:eastAsia="Times New Roman"/>
                <w:color w:val="808080" w:themeColor="background1" w:themeShade="80"/>
              </w:rPr>
            </w:pPr>
            <w:r w:rsidRPr="004C12AF">
              <w:rPr>
                <w:rFonts w:eastAsia="Times New Roman"/>
                <w:color w:val="808080" w:themeColor="background1" w:themeShade="80"/>
              </w:rPr>
              <w:t>Proof of consumer consent (opt-in) is required for verification.</w:t>
            </w:r>
            <w:r>
              <w:rPr>
                <w:rFonts w:eastAsia="Times New Roman"/>
                <w:color w:val="808080" w:themeColor="background1" w:themeShade="80"/>
              </w:rPr>
              <w:t xml:space="preserve"> Please do not forget to include your </w:t>
            </w:r>
            <w:r>
              <w:rPr>
                <w:rFonts w:eastAsia="Times New Roman"/>
                <w:color w:val="808080" w:themeColor="background1" w:themeShade="80"/>
              </w:rPr>
              <w:t>o</w:t>
            </w:r>
            <w:r>
              <w:rPr>
                <w:rFonts w:eastAsia="Times New Roman"/>
                <w:color w:val="808080" w:themeColor="background1" w:themeShade="80"/>
              </w:rPr>
              <w:t>pt-</w:t>
            </w:r>
            <w:r>
              <w:rPr>
                <w:rFonts w:eastAsia="Times New Roman"/>
                <w:color w:val="808080" w:themeColor="background1" w:themeShade="80"/>
              </w:rPr>
              <w:t>i</w:t>
            </w:r>
            <w:r>
              <w:rPr>
                <w:rFonts w:eastAsia="Times New Roman"/>
                <w:color w:val="808080" w:themeColor="background1" w:themeShade="80"/>
              </w:rPr>
              <w:t xml:space="preserve">n documentation when submitting this form. Please visit </w:t>
            </w:r>
            <w:r>
              <w:t xml:space="preserve"> </w:t>
            </w:r>
            <w:hyperlink r:id="rId8" w:history="1">
              <w:r w:rsidRPr="002261D0">
                <w:rPr>
                  <w:rStyle w:val="Hyperlink"/>
                  <w:rFonts w:eastAsia="Times New Roman"/>
                </w:rPr>
                <w:t>https://talkroute.info/textver</w:t>
              </w:r>
            </w:hyperlink>
            <w:r>
              <w:rPr>
                <w:rFonts w:eastAsia="Times New Roman"/>
                <w:color w:val="808080" w:themeColor="background1" w:themeShade="80"/>
              </w:rPr>
              <w:t xml:space="preserve"> for more information.</w:t>
            </w:r>
          </w:p>
        </w:tc>
      </w:tr>
    </w:tbl>
    <w:p w14:paraId="775F7160" w14:textId="77777777" w:rsidR="004C12AF" w:rsidRDefault="004C12AF" w:rsidP="00F14531">
      <w:pPr>
        <w:rPr>
          <w:rFonts w:ascii="Arial" w:hAnsi="Arial" w:cs="Arial"/>
          <w:color w:val="33383A"/>
          <w:sz w:val="22"/>
          <w:szCs w:val="22"/>
        </w:rPr>
      </w:pPr>
    </w:p>
    <w:p w14:paraId="40ADF2E2" w14:textId="2D5D9BE7" w:rsidR="008E52DC" w:rsidRPr="00041393" w:rsidRDefault="00D74532" w:rsidP="00490E0F">
      <w:pPr>
        <w:rPr>
          <w:rFonts w:ascii="Arial" w:hAnsi="Arial" w:cs="Arial"/>
          <w:color w:val="33383A"/>
          <w:sz w:val="20"/>
          <w:szCs w:val="20"/>
        </w:rPr>
      </w:pPr>
      <w:r>
        <w:rPr>
          <w:rFonts w:ascii="Arial" w:hAnsi="Arial" w:cs="Arial"/>
          <w:color w:val="33383A"/>
          <w:sz w:val="20"/>
          <w:szCs w:val="20"/>
        </w:rPr>
        <w:br/>
      </w:r>
      <w:r w:rsidR="00041393" w:rsidRPr="00041393">
        <w:rPr>
          <w:rFonts w:ascii="Arial" w:hAnsi="Arial" w:cs="Arial"/>
          <w:color w:val="33383A"/>
          <w:sz w:val="20"/>
          <w:szCs w:val="20"/>
        </w:rPr>
        <w:t>*Failure to obtain express end-user consent (opt-in) or respect the end-user’s right to revoke consent (opt-out) will result in carrier rejection of your submission. Consent cannot be purchased as a list from a third party. Consent cannot be obtained by virtue of an existing business relationship for other purposes unrelated to text messaging, or from consent given for text messaging of a different use case. While opt-out functionality is enforced at the Network level through the STOP and UNSTOP keywords, brands must act upon every opt-out event they receive by removing the opted-out consumer phone number from all distribution lists associated with the messaging program. No future messages may be attempted.</w:t>
      </w:r>
    </w:p>
    <w:sectPr w:rsidR="008E52DC" w:rsidRPr="00041393" w:rsidSect="00AD37EA">
      <w:headerReference w:type="default" r:id="rId9"/>
      <w:footerReference w:type="default" r:id="rId10"/>
      <w:pgSz w:w="12240" w:h="15840"/>
      <w:pgMar w:top="1476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E4FE4" w14:textId="77777777" w:rsidR="00E73F1E" w:rsidRDefault="00E73F1E" w:rsidP="00F3297A">
      <w:r>
        <w:separator/>
      </w:r>
    </w:p>
  </w:endnote>
  <w:endnote w:type="continuationSeparator" w:id="0">
    <w:p w14:paraId="57846B3D" w14:textId="77777777" w:rsidR="00E73F1E" w:rsidRDefault="00E73F1E" w:rsidP="00F32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BC31E" w14:textId="5B391A75" w:rsidR="004C12AF" w:rsidRDefault="0073443A">
    <w:pPr>
      <w:pStyle w:val="Footer"/>
    </w:pPr>
    <w:r>
      <w:t>Talkroute 202</w:t>
    </w:r>
    <w:r w:rsidR="004C12AF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10076" w14:textId="77777777" w:rsidR="00E73F1E" w:rsidRDefault="00E73F1E" w:rsidP="00F3297A">
      <w:r>
        <w:separator/>
      </w:r>
    </w:p>
  </w:footnote>
  <w:footnote w:type="continuationSeparator" w:id="0">
    <w:p w14:paraId="350A978F" w14:textId="77777777" w:rsidR="00E73F1E" w:rsidRDefault="00E73F1E" w:rsidP="00F32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B599A" w14:textId="4D3FB658" w:rsidR="00F3297A" w:rsidRDefault="00145EA4" w:rsidP="00F3297A">
    <w:pPr>
      <w:pStyle w:val="Header"/>
      <w:jc w:val="right"/>
    </w:pPr>
    <w:r w:rsidRPr="00145EA4">
      <w:rPr>
        <w:noProof/>
      </w:rPr>
      <w:drawing>
        <wp:inline distT="0" distB="0" distL="0" distR="0" wp14:anchorId="1A85FFB1" wp14:editId="4FA52E34">
          <wp:extent cx="2124075" cy="435042"/>
          <wp:effectExtent l="0" t="0" r="0" b="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2385" cy="459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B202D">
      <w:rPr>
        <w:noProof/>
      </w:rPr>
      <mc:AlternateContent>
        <mc:Choice Requires="wps">
          <w:drawing>
            <wp:inline distT="0" distB="0" distL="0" distR="0" wp14:anchorId="4B06A8EC" wp14:editId="20432902">
              <wp:extent cx="301625" cy="301625"/>
              <wp:effectExtent l="0" t="0" r="0" b="0"/>
              <wp:docPr id="1" name="Rectangle 1" descr="http://miconectiv.iconectiv.com/marketing/Branding/Logos/iconectiv%20logos/iconectiv_icon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1625" cy="301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CB96419" id="Rectangle 1" o:spid="_x0000_s1026" alt="http://miconectiv.iconectiv.com/marketing/Branding/Logos/iconectiv%20logos/iconectiv_icon.png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" filled="f" stroked="f">
              <o:lock v:ext="edit" aspectratio="t"/>
              <w10:anchorlock/>
            </v:rect>
          </w:pict>
        </mc:Fallback>
      </mc:AlternateContent>
    </w:r>
    <w:r w:rsidR="00DB202D">
      <w:rPr>
        <w:noProof/>
      </w:rPr>
      <mc:AlternateContent>
        <mc:Choice Requires="wps">
          <w:drawing>
            <wp:inline distT="0" distB="0" distL="0" distR="0" wp14:anchorId="402B72C0" wp14:editId="312369D6">
              <wp:extent cx="301625" cy="301625"/>
              <wp:effectExtent l="0" t="0" r="0" b="0"/>
              <wp:docPr id="2" name="Rectangle 2" descr="http://miconectiv.iconectiv.com/marketing/Branding/Logos/iconectiv%20logos/iconectiv_icon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301625" cy="301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2050D706" id="Rectangle 2" o:spid="_x0000_s1026" alt="http://miconectiv.iconectiv.com/marketing/Branding/Logos/iconectiv%20logos/iconectiv_icon.png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" filled="f" stroked="f">
              <o:lock v:ext="edit" aspectratio="t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21974"/>
    <w:multiLevelType w:val="hybridMultilevel"/>
    <w:tmpl w:val="AA168948"/>
    <w:lvl w:ilvl="0" w:tplc="0FEC3838">
      <w:start w:val="1"/>
      <w:numFmt w:val="decimal"/>
      <w:lvlText w:val="%1."/>
      <w:lvlJc w:val="left"/>
      <w:pPr>
        <w:ind w:left="630" w:hanging="360"/>
      </w:pPr>
      <w:rPr>
        <w:b/>
        <w:bCs w:val="0"/>
        <w:color w:val="FFFFFF" w:themeColor="background1"/>
        <w:sz w:val="22"/>
        <w:szCs w:val="22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C62B0"/>
    <w:multiLevelType w:val="hybridMultilevel"/>
    <w:tmpl w:val="A286823A"/>
    <w:lvl w:ilvl="0" w:tplc="04090011">
      <w:start w:val="1"/>
      <w:numFmt w:val="decimal"/>
      <w:lvlText w:val="%1)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33DA1"/>
    <w:multiLevelType w:val="hybridMultilevel"/>
    <w:tmpl w:val="F88E1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B3ABD"/>
    <w:multiLevelType w:val="hybridMultilevel"/>
    <w:tmpl w:val="7108C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E10B46"/>
    <w:multiLevelType w:val="hybridMultilevel"/>
    <w:tmpl w:val="54440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BE3FC2"/>
    <w:multiLevelType w:val="hybridMultilevel"/>
    <w:tmpl w:val="3FB8F5CC"/>
    <w:lvl w:ilvl="0" w:tplc="FFFFFFFF">
      <w:start w:val="1"/>
      <w:numFmt w:val="decimal"/>
      <w:lvlText w:val="%1."/>
      <w:lvlJc w:val="left"/>
      <w:pPr>
        <w:ind w:left="630" w:hanging="360"/>
      </w:pPr>
      <w:rPr>
        <w:color w:val="FFFFFF" w:themeColor="background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8E42B1"/>
    <w:multiLevelType w:val="multilevel"/>
    <w:tmpl w:val="684C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34677036">
    <w:abstractNumId w:val="3"/>
  </w:num>
  <w:num w:numId="2" w16cid:durableId="1129277698">
    <w:abstractNumId w:val="1"/>
  </w:num>
  <w:num w:numId="3" w16cid:durableId="207886429">
    <w:abstractNumId w:val="0"/>
  </w:num>
  <w:num w:numId="4" w16cid:durableId="992216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673211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3376105">
    <w:abstractNumId w:val="5"/>
  </w:num>
  <w:num w:numId="7" w16cid:durableId="19031023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TM1sTQzNDU2NTRR0lEKTi0uzszPAykwqgUAKhAKpCwAAAA="/>
  </w:docVars>
  <w:rsids>
    <w:rsidRoot w:val="00490E0F"/>
    <w:rsid w:val="00011F1D"/>
    <w:rsid w:val="00041393"/>
    <w:rsid w:val="00052649"/>
    <w:rsid w:val="00080D8A"/>
    <w:rsid w:val="00092DB4"/>
    <w:rsid w:val="00095818"/>
    <w:rsid w:val="000E0D18"/>
    <w:rsid w:val="000F6798"/>
    <w:rsid w:val="00106D50"/>
    <w:rsid w:val="00140C4A"/>
    <w:rsid w:val="00145EA4"/>
    <w:rsid w:val="00171359"/>
    <w:rsid w:val="00183B21"/>
    <w:rsid w:val="002024F3"/>
    <w:rsid w:val="00211EC6"/>
    <w:rsid w:val="00220FFE"/>
    <w:rsid w:val="002B6AEC"/>
    <w:rsid w:val="00327834"/>
    <w:rsid w:val="003457D9"/>
    <w:rsid w:val="003829AA"/>
    <w:rsid w:val="00382BA2"/>
    <w:rsid w:val="00387CCF"/>
    <w:rsid w:val="003F235D"/>
    <w:rsid w:val="00416D58"/>
    <w:rsid w:val="00447A7B"/>
    <w:rsid w:val="00454B3E"/>
    <w:rsid w:val="00460ACE"/>
    <w:rsid w:val="00490E0F"/>
    <w:rsid w:val="004A69A5"/>
    <w:rsid w:val="004C12AF"/>
    <w:rsid w:val="004C6967"/>
    <w:rsid w:val="004C7F28"/>
    <w:rsid w:val="004E1AB6"/>
    <w:rsid w:val="005173F9"/>
    <w:rsid w:val="00530D9E"/>
    <w:rsid w:val="00546428"/>
    <w:rsid w:val="00566AB3"/>
    <w:rsid w:val="0057286C"/>
    <w:rsid w:val="005C5994"/>
    <w:rsid w:val="005D4322"/>
    <w:rsid w:val="00604AC7"/>
    <w:rsid w:val="00633521"/>
    <w:rsid w:val="006337EA"/>
    <w:rsid w:val="006B4CFD"/>
    <w:rsid w:val="006D003E"/>
    <w:rsid w:val="006D16D1"/>
    <w:rsid w:val="006D6A3B"/>
    <w:rsid w:val="0073443A"/>
    <w:rsid w:val="00760A27"/>
    <w:rsid w:val="007F0B50"/>
    <w:rsid w:val="007F15D1"/>
    <w:rsid w:val="007F2EDA"/>
    <w:rsid w:val="00871A6F"/>
    <w:rsid w:val="0087437D"/>
    <w:rsid w:val="008A53F2"/>
    <w:rsid w:val="008E20A8"/>
    <w:rsid w:val="008E52DC"/>
    <w:rsid w:val="00940965"/>
    <w:rsid w:val="00964A0F"/>
    <w:rsid w:val="00993F84"/>
    <w:rsid w:val="00997DD0"/>
    <w:rsid w:val="009A3975"/>
    <w:rsid w:val="009F0A38"/>
    <w:rsid w:val="00A00429"/>
    <w:rsid w:val="00A16D5F"/>
    <w:rsid w:val="00A45C94"/>
    <w:rsid w:val="00A861C9"/>
    <w:rsid w:val="00AD37EA"/>
    <w:rsid w:val="00AD759F"/>
    <w:rsid w:val="00B263DB"/>
    <w:rsid w:val="00B33502"/>
    <w:rsid w:val="00B53937"/>
    <w:rsid w:val="00B60F9E"/>
    <w:rsid w:val="00B6758C"/>
    <w:rsid w:val="00B759EC"/>
    <w:rsid w:val="00B87B56"/>
    <w:rsid w:val="00BD5A44"/>
    <w:rsid w:val="00BE5026"/>
    <w:rsid w:val="00C94B12"/>
    <w:rsid w:val="00CE7FEB"/>
    <w:rsid w:val="00D14530"/>
    <w:rsid w:val="00D342A7"/>
    <w:rsid w:val="00D74532"/>
    <w:rsid w:val="00D96C7A"/>
    <w:rsid w:val="00DB0660"/>
    <w:rsid w:val="00DB202D"/>
    <w:rsid w:val="00DC7CFF"/>
    <w:rsid w:val="00E03510"/>
    <w:rsid w:val="00E52007"/>
    <w:rsid w:val="00E5511B"/>
    <w:rsid w:val="00E62291"/>
    <w:rsid w:val="00E640DA"/>
    <w:rsid w:val="00E73F1E"/>
    <w:rsid w:val="00EA3B72"/>
    <w:rsid w:val="00F139E1"/>
    <w:rsid w:val="00F14531"/>
    <w:rsid w:val="00F3297A"/>
    <w:rsid w:val="00F43872"/>
    <w:rsid w:val="00F62147"/>
    <w:rsid w:val="00FA1826"/>
    <w:rsid w:val="00FC6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DC50A3"/>
  <w15:chartTrackingRefBased/>
  <w15:docId w15:val="{FF45DA5A-56A2-8040-B1DD-44C5331CD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2AF"/>
  </w:style>
  <w:style w:type="paragraph" w:styleId="Heading1">
    <w:name w:val="heading 1"/>
    <w:basedOn w:val="Normal"/>
    <w:next w:val="Normal"/>
    <w:link w:val="Heading1Char"/>
    <w:uiPriority w:val="9"/>
    <w:qFormat/>
    <w:rsid w:val="00490E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A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0E0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0E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490E0F"/>
  </w:style>
  <w:style w:type="character" w:customStyle="1" w:styleId="Heading3Char">
    <w:name w:val="Heading 3 Char"/>
    <w:basedOn w:val="DefaultParagraphFont"/>
    <w:link w:val="Heading3"/>
    <w:uiPriority w:val="9"/>
    <w:rsid w:val="00490E0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2Char">
    <w:name w:val="Heading 2 Char"/>
    <w:basedOn w:val="DefaultParagraphFont"/>
    <w:link w:val="Heading2"/>
    <w:uiPriority w:val="9"/>
    <w:rsid w:val="00604A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728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29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97A"/>
  </w:style>
  <w:style w:type="paragraph" w:styleId="Footer">
    <w:name w:val="footer"/>
    <w:basedOn w:val="Normal"/>
    <w:link w:val="FooterChar"/>
    <w:uiPriority w:val="99"/>
    <w:unhideWhenUsed/>
    <w:rsid w:val="00F329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97A"/>
  </w:style>
  <w:style w:type="character" w:styleId="Hyperlink">
    <w:name w:val="Hyperlink"/>
    <w:basedOn w:val="DefaultParagraphFont"/>
    <w:uiPriority w:val="99"/>
    <w:unhideWhenUsed/>
    <w:rsid w:val="005D432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D4322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imgtext">
    <w:name w:val="imgtext"/>
    <w:basedOn w:val="DefaultParagraphFont"/>
    <w:rsid w:val="00183B21"/>
  </w:style>
  <w:style w:type="character" w:styleId="UnresolvedMention">
    <w:name w:val="Unresolved Mention"/>
    <w:basedOn w:val="DefaultParagraphFont"/>
    <w:uiPriority w:val="99"/>
    <w:semiHidden/>
    <w:unhideWhenUsed/>
    <w:rsid w:val="008E20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8783">
          <w:marLeft w:val="240"/>
          <w:marRight w:val="0"/>
          <w:marTop w:val="210"/>
          <w:marBottom w:val="0"/>
          <w:divBdr>
            <w:top w:val="none" w:sz="0" w:space="0" w:color="auto"/>
            <w:left w:val="single" w:sz="18" w:space="14" w:color="46A9F6"/>
            <w:bottom w:val="none" w:sz="0" w:space="0" w:color="auto"/>
            <w:right w:val="none" w:sz="0" w:space="0" w:color="auto"/>
          </w:divBdr>
        </w:div>
      </w:divsChild>
    </w:div>
    <w:div w:id="18312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lkroute.info/textve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pport@talkrout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94</Words>
  <Characters>3210</Characters>
  <Application>Microsoft Office Word</Application>
  <DocSecurity>0</DocSecurity>
  <Lines>16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Noreen</dc:creator>
  <cp:keywords/>
  <dc:description/>
  <cp:lastModifiedBy>Alex Boot</cp:lastModifiedBy>
  <cp:revision>3</cp:revision>
  <cp:lastPrinted>2022-08-29T18:07:00Z</cp:lastPrinted>
  <dcterms:created xsi:type="dcterms:W3CDTF">2023-12-16T20:45:00Z</dcterms:created>
  <dcterms:modified xsi:type="dcterms:W3CDTF">2023-12-16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0c988de8da91dad46a2d7e2bfd581e8411ba4a30de34689affc6815193c16</vt:lpwstr>
  </property>
</Properties>
</file>